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4092D7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4121E">
        <w:rPr>
          <w:rFonts w:eastAsia="Times New Roman" w:cstheme="minorHAnsi"/>
          <w:b/>
        </w:rPr>
        <w:t>68116</w:t>
      </w:r>
    </w:p>
    <w:p w14:paraId="2F6924E5" w14:textId="7894C79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84121E">
        <w:rPr>
          <w:rFonts w:eastAsia="Times New Roman" w:cstheme="minorHAnsi"/>
          <w:b/>
        </w:rPr>
        <w:t>Debopriya Sadhukhan</w:t>
      </w:r>
    </w:p>
    <w:p w14:paraId="6FB9233B" w14:textId="730C09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4121E" w:rsidRPr="00594DC2">
          <w:rPr>
            <w:rStyle w:val="Hyperlink"/>
            <w:rFonts w:eastAsia="Times New Roman" w:cstheme="minorHAnsi"/>
            <w:b/>
          </w:rPr>
          <w:t>https://review.jove.com/account/file-uploader?src=20775428</w:t>
        </w:r>
      </w:hyperlink>
      <w:r w:rsidR="0084121E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625B09A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84121E" w:rsidRPr="0084121E">
        <w:rPr>
          <w:rFonts w:ascii="Calibri" w:hAnsi="Calibri" w:cs="Calibri"/>
          <w:b/>
          <w:bCs/>
          <w:sz w:val="32"/>
          <w:szCs w:val="32"/>
        </w:rPr>
        <w:t>Comprehensive Analysis of Procoagulant Platelets Exhibiting Features of Necrosis, Apoptosis and Platelet Activation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267A2EC" w14:textId="70E7164D" w:rsidR="0084121E" w:rsidRPr="003D2E98" w:rsidRDefault="0084121E" w:rsidP="0084121E">
      <w:pPr>
        <w:jc w:val="both"/>
        <w:rPr>
          <w:rFonts w:ascii="Calibri" w:hAnsi="Calibri" w:cs="Calibri"/>
        </w:rPr>
      </w:pPr>
      <w:r w:rsidRPr="003D2E98">
        <w:rPr>
          <w:rFonts w:ascii="Calibri" w:hAnsi="Calibri" w:cs="Calibri"/>
        </w:rPr>
        <w:t>Paresh P Kulkarni</w:t>
      </w:r>
      <w:r w:rsidRPr="003D2E98">
        <w:rPr>
          <w:rFonts w:ascii="Calibri" w:hAnsi="Calibri" w:cs="Calibri"/>
          <w:vertAlign w:val="superscript"/>
        </w:rPr>
        <w:t>1</w:t>
      </w:r>
      <w:r w:rsidRPr="003D2E98">
        <w:rPr>
          <w:rFonts w:ascii="Calibri" w:hAnsi="Calibri" w:cs="Calibri"/>
        </w:rPr>
        <w:t>, Keith R McCrae</w:t>
      </w:r>
      <w:r w:rsidRPr="003D2E98">
        <w:rPr>
          <w:rFonts w:ascii="Calibri" w:hAnsi="Calibri" w:cs="Calibri"/>
          <w:vertAlign w:val="superscript"/>
        </w:rPr>
        <w:t>1,2</w:t>
      </w:r>
    </w:p>
    <w:p w14:paraId="4CE204FC" w14:textId="77777777" w:rsidR="0084121E" w:rsidRPr="003D2E98" w:rsidRDefault="0084121E" w:rsidP="0084121E">
      <w:pPr>
        <w:jc w:val="both"/>
        <w:rPr>
          <w:rFonts w:ascii="Calibri" w:hAnsi="Calibri" w:cs="Calibri"/>
          <w:vertAlign w:val="superscript"/>
        </w:rPr>
      </w:pPr>
    </w:p>
    <w:p w14:paraId="15E61BCE" w14:textId="70131486" w:rsidR="0084121E" w:rsidRPr="003D2E98" w:rsidRDefault="0084121E" w:rsidP="0084121E">
      <w:pPr>
        <w:jc w:val="both"/>
        <w:rPr>
          <w:rFonts w:ascii="Calibri" w:hAnsi="Calibri" w:cs="Calibri"/>
        </w:rPr>
      </w:pPr>
      <w:r w:rsidRPr="003D2E98">
        <w:rPr>
          <w:rFonts w:ascii="Calibri" w:hAnsi="Calibri" w:cs="Calibri"/>
          <w:vertAlign w:val="superscript"/>
        </w:rPr>
        <w:t>1</w:t>
      </w:r>
      <w:r w:rsidRPr="003D2E98">
        <w:rPr>
          <w:rFonts w:ascii="Calibri" w:hAnsi="Calibri" w:cs="Calibri"/>
        </w:rPr>
        <w:t>Department of Cardiovascular and Metabolic Sciences, Lerner Research Institute, Cleveland Clinic</w:t>
      </w:r>
    </w:p>
    <w:p w14:paraId="74A3CDA1" w14:textId="7586CC67" w:rsidR="00D6314B" w:rsidRDefault="0084121E" w:rsidP="0084121E">
      <w:pPr>
        <w:outlineLvl w:val="0"/>
        <w:rPr>
          <w:rFonts w:ascii="Calibri" w:hAnsi="Calibri" w:cs="Calibri"/>
        </w:rPr>
      </w:pPr>
      <w:r w:rsidRPr="003D2E98">
        <w:rPr>
          <w:rFonts w:ascii="Calibri" w:hAnsi="Calibri" w:cs="Calibri"/>
          <w:vertAlign w:val="superscript"/>
        </w:rPr>
        <w:t>2</w:t>
      </w:r>
      <w:r w:rsidRPr="003D2E98">
        <w:rPr>
          <w:rFonts w:ascii="Calibri" w:hAnsi="Calibri" w:cs="Calibri"/>
        </w:rPr>
        <w:t>Taussig Cancer Institute, Cleveland Clinic</w:t>
      </w:r>
    </w:p>
    <w:p w14:paraId="7B185E50" w14:textId="77777777" w:rsidR="0084121E" w:rsidRPr="00B07A3B" w:rsidRDefault="0084121E" w:rsidP="0084121E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78550BBE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14D8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☐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4B149E09" w:rsidR="004E0C5A" w:rsidRDefault="004E0C5A" w:rsidP="004E0C5A">
      <w:pPr>
        <w:outlineLvl w:val="0"/>
        <w:rPr>
          <w:rFonts w:eastAsia="Times New Roman" w:cstheme="minorHAnsi"/>
        </w:rPr>
      </w:pPr>
      <w:bookmarkStart w:id="0" w:name="_Hlk25233958"/>
    </w:p>
    <w:p w14:paraId="70FFA58B" w14:textId="58A002D3" w:rsidR="00D6314B" w:rsidRPr="00B07A3B" w:rsidRDefault="0084121E" w:rsidP="004E0C5A">
      <w:pPr>
        <w:outlineLvl w:val="0"/>
        <w:rPr>
          <w:rFonts w:eastAsia="Times New Roman" w:cstheme="minorHAnsi"/>
        </w:rPr>
      </w:pPr>
      <w:r w:rsidRPr="003D2E98">
        <w:rPr>
          <w:rFonts w:ascii="Calibri" w:hAnsi="Calibri" w:cs="Calibri"/>
        </w:rPr>
        <w:t xml:space="preserve">Keith R. </w:t>
      </w:r>
      <w:r w:rsidRPr="003D2E98">
        <w:rPr>
          <w:rStyle w:val="highlight"/>
          <w:rFonts w:ascii="Calibri" w:hAnsi="Calibri" w:cs="Calibri"/>
        </w:rPr>
        <w:t>McCrae</w:t>
      </w:r>
      <w:r w:rsidRPr="003D2E98">
        <w:rPr>
          <w:rFonts w:ascii="Calibri" w:hAnsi="Calibri" w:cs="Calibri"/>
        </w:rPr>
        <w:t xml:space="preserve"> </w:t>
      </w:r>
      <w:r w:rsidRPr="003D2E98">
        <w:rPr>
          <w:rFonts w:ascii="Calibri" w:hAnsi="Calibri" w:cs="Calibri"/>
        </w:rPr>
        <w:tab/>
        <w:t>(</w:t>
      </w:r>
      <w:hyperlink r:id="rId8" w:history="1">
        <w:r w:rsidRPr="003D2E98">
          <w:rPr>
            <w:rStyle w:val="Hyperlink"/>
          </w:rPr>
          <w:t>mccraek@ccf.org</w:t>
        </w:r>
      </w:hyperlink>
      <w:r w:rsidRPr="003D2E98">
        <w:rPr>
          <w:rFonts w:ascii="Calibri" w:hAnsi="Calibri" w:cs="Calibri"/>
        </w:rPr>
        <w:t>)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65E16DA5" w:rsidR="001E230F" w:rsidRDefault="0084121E" w:rsidP="009A0E7C">
      <w:pPr>
        <w:outlineLvl w:val="0"/>
        <w:rPr>
          <w:rFonts w:ascii="Calibri" w:hAnsi="Calibri" w:cs="Calibri"/>
        </w:rPr>
      </w:pPr>
      <w:r w:rsidRPr="003D2E98">
        <w:rPr>
          <w:rFonts w:ascii="Calibri" w:hAnsi="Calibri" w:cs="Calibri"/>
        </w:rPr>
        <w:t>Paresh P Kulkarni</w:t>
      </w:r>
      <w:r w:rsidRPr="003D2E98">
        <w:rPr>
          <w:rFonts w:ascii="Calibri" w:hAnsi="Calibri" w:cs="Calibri"/>
        </w:rPr>
        <w:tab/>
        <w:t>(</w:t>
      </w:r>
      <w:hyperlink r:id="rId9" w:history="1">
        <w:r w:rsidRPr="003D2E98">
          <w:rPr>
            <w:rStyle w:val="Hyperlink"/>
          </w:rPr>
          <w:t>pareshkulbmc@gmail.com</w:t>
        </w:r>
      </w:hyperlink>
      <w:r w:rsidRPr="003D2E98">
        <w:rPr>
          <w:rFonts w:ascii="Calibri" w:hAnsi="Calibri" w:cs="Calibri"/>
        </w:rPr>
        <w:t xml:space="preserve">) </w:t>
      </w:r>
    </w:p>
    <w:p w14:paraId="081DC746" w14:textId="77777777" w:rsidR="0084121E" w:rsidRPr="00B07A3B" w:rsidRDefault="0084121E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5A0D880C" w:rsidR="00C70C90" w:rsidRPr="00B07A3B" w:rsidRDefault="0084121E">
      <w:pPr>
        <w:rPr>
          <w:rFonts w:cstheme="minorHAnsi"/>
          <w:b/>
          <w:sz w:val="22"/>
          <w:szCs w:val="22"/>
        </w:rPr>
      </w:pPr>
      <w:r w:rsidRPr="003D2E98">
        <w:rPr>
          <w:rFonts w:ascii="Calibri" w:hAnsi="Calibri" w:cs="Calibri"/>
        </w:rPr>
        <w:t xml:space="preserve">Keith R. </w:t>
      </w:r>
      <w:r w:rsidRPr="003D2E98">
        <w:rPr>
          <w:rStyle w:val="highlight"/>
          <w:rFonts w:ascii="Calibri" w:hAnsi="Calibri" w:cs="Calibri"/>
        </w:rPr>
        <w:t>McCrae</w:t>
      </w:r>
      <w:r w:rsidRPr="003D2E98">
        <w:rPr>
          <w:rFonts w:ascii="Calibri" w:hAnsi="Calibri" w:cs="Calibri"/>
        </w:rPr>
        <w:t xml:space="preserve"> </w:t>
      </w:r>
      <w:r w:rsidRPr="003D2E98">
        <w:rPr>
          <w:rFonts w:ascii="Calibri" w:hAnsi="Calibri" w:cs="Calibri"/>
        </w:rPr>
        <w:tab/>
        <w:t>(</w:t>
      </w:r>
      <w:hyperlink r:id="rId10" w:history="1">
        <w:r w:rsidRPr="003D2E98">
          <w:rPr>
            <w:rStyle w:val="Hyperlink"/>
          </w:rPr>
          <w:t>mccraek@ccf.org</w:t>
        </w:r>
      </w:hyperlink>
      <w:r w:rsidRPr="003D2E98">
        <w:rPr>
          <w:rFonts w:ascii="Calibri" w:hAnsi="Calibri" w:cs="Calibri"/>
        </w:rPr>
        <w:t>)</w:t>
      </w:r>
      <w:r w:rsidR="00C70C90"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456251889"/>
          <w:placeholder>
            <w:docPart w:val="BB048746D6BD81428909D024E42FBF3F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7777777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1234080470"/>
          <w:placeholder>
            <w:docPart w:val="337E7D2A29BC2847BE253001CC37ACE9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1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2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A86C98A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sdt>
        <w:sdtPr>
          <w:rPr>
            <w:rFonts w:eastAsia="Times New Roman" w:cstheme="minorHAnsi"/>
            <w:b/>
            <w:bCs/>
          </w:rPr>
          <w:id w:val="-947380569"/>
          <w:placeholder>
            <w:docPart w:val="B9348AD095AC81449C592C2F0F676CB0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8161773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84121E">
        <w:rPr>
          <w:rFonts w:cstheme="minorHAnsi"/>
          <w:bCs/>
          <w:sz w:val="22"/>
          <w:szCs w:val="22"/>
        </w:rPr>
        <w:t>10</w:t>
      </w:r>
    </w:p>
    <w:p w14:paraId="5AAC9C6C" w14:textId="51651672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84121E">
        <w:rPr>
          <w:rFonts w:cstheme="minorHAnsi"/>
          <w:bCs/>
          <w:sz w:val="22"/>
          <w:szCs w:val="22"/>
        </w:rPr>
        <w:t>17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605AB119" w:rsidR="007D61A8" w:rsidRPr="00B07A3B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A64A02CAC3F764D974B102CCBE080CD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  <w:r w:rsidR="00EA15F6" w:rsidRPr="00B07A3B">
            <w:rPr>
              <w:rFonts w:eastAsia="Times New Roman" w:cstheme="minorHAnsi"/>
              <w:color w:val="808080"/>
              <w:shd w:val="clear" w:color="auto" w:fill="FFFF00"/>
            </w:rPr>
            <w:t>.</w:t>
          </w:r>
        </w:sdtContent>
      </w:sdt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174FF9DDB326436CBBF209A4E846C455"/>
          </w:placeholder>
          <w:temporary/>
          <w:showingPlcHdr/>
        </w:sdtPr>
        <w:sdtContent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5A33C6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11D12F2" w:rsidR="00D75084" w:rsidRPr="00D75084" w:rsidRDefault="00000000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03EE3379A1BA445699EF6C14FCB2397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8B43F7D2A7D2418FA8D6DC848A78EECB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19C107E7" w:rsidR="00333FA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FA4302C47376B64EB37F5EF54228B8F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47D8E4CF72CC01468E7AA31A2CAAE059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766A9095" w:rsidR="00333FA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E8A37383A177F94A9426E4124A0D1F6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C58687ABA6B85E46980DA5895C64F3E3"/>
          </w:placeholder>
          <w:temporary/>
          <w:showingPlcHdr/>
          <w:text/>
        </w:sdtPr>
        <w:sdtContent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333FA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AB5AA63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237DE9C4808C493F8DB9A918A729B5C4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1ACF53D3930F4D08AA4ABE6964A754B8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t xml:space="preserve">Testimonial Questions (OPTIONAL): 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146D4196" w14:textId="77777777" w:rsidR="00FF25E5" w:rsidRPr="00C058AE" w:rsidRDefault="00FF25E5" w:rsidP="00FF25E5">
      <w:pPr>
        <w:spacing w:before="12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AB394E5" w14:textId="3D93A6B3" w:rsidR="00FF25E5" w:rsidRDefault="00FF25E5" w:rsidP="00FF25E5">
      <w:pPr>
        <w:ind w:left="36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</w:t>
      </w:r>
      <w:r w:rsidR="0084121E" w:rsidRPr="003D2E98">
        <w:rPr>
          <w:rFonts w:ascii="Calibri" w:hAnsi="Calibri" w:cs="Calibri"/>
        </w:rPr>
        <w:t>the Institutional Review Board of Cleveland Clinic Lerner Research Institute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41F0EC2" w:rsidR="00CE10F2" w:rsidRDefault="00FD10FE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reparation </w:t>
      </w:r>
      <w:r w:rsidRPr="00FD10FE">
        <w:rPr>
          <w:rFonts w:cstheme="minorHAnsi"/>
          <w:b/>
          <w:bCs/>
        </w:rPr>
        <w:t xml:space="preserve">of </w:t>
      </w:r>
      <w:r>
        <w:rPr>
          <w:rFonts w:cstheme="minorHAnsi"/>
          <w:b/>
          <w:bCs/>
        </w:rPr>
        <w:t>P</w:t>
      </w:r>
      <w:r w:rsidRPr="00FD10FE">
        <w:rPr>
          <w:rFonts w:cstheme="minorHAnsi"/>
          <w:b/>
          <w:bCs/>
        </w:rPr>
        <w:t xml:space="preserve">rocoagulant </w:t>
      </w:r>
      <w:r>
        <w:rPr>
          <w:rFonts w:cstheme="minorHAnsi"/>
          <w:b/>
          <w:bCs/>
        </w:rPr>
        <w:t>P</w:t>
      </w:r>
      <w:r w:rsidRPr="00FD10FE">
        <w:rPr>
          <w:rFonts w:cstheme="minorHAnsi"/>
          <w:b/>
          <w:bCs/>
        </w:rPr>
        <w:t xml:space="preserve">latelets </w:t>
      </w:r>
      <w:r>
        <w:rPr>
          <w:rFonts w:cstheme="minorHAnsi"/>
          <w:b/>
          <w:bCs/>
        </w:rPr>
        <w:t>for</w:t>
      </w:r>
      <w:r w:rsidRPr="00FD10FE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F</w:t>
      </w:r>
      <w:r w:rsidRPr="00FD10FE">
        <w:rPr>
          <w:rFonts w:cstheme="minorHAnsi"/>
          <w:b/>
          <w:bCs/>
        </w:rPr>
        <w:t xml:space="preserve">low </w:t>
      </w:r>
      <w:r>
        <w:rPr>
          <w:rFonts w:cstheme="minorHAnsi"/>
          <w:b/>
          <w:bCs/>
        </w:rPr>
        <w:t>C</w:t>
      </w:r>
      <w:r w:rsidRPr="00FD10FE">
        <w:rPr>
          <w:rFonts w:cstheme="minorHAnsi"/>
          <w:b/>
          <w:bCs/>
        </w:rPr>
        <w:t>ytometry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AB7A549" w14:textId="45D14429" w:rsidR="009F1A6B" w:rsidRDefault="009F1A6B" w:rsidP="009F1A6B">
      <w:pPr>
        <w:pStyle w:val="Narration"/>
        <w:numPr>
          <w:ilvl w:val="1"/>
          <w:numId w:val="3"/>
        </w:numPr>
      </w:pPr>
      <w:r>
        <w:t>To begin, supplement washed human platelets with 2.5 millimolar calcium by adding 0.5 microliters of</w:t>
      </w:r>
      <w:r>
        <w:t xml:space="preserve"> </w:t>
      </w:r>
      <w:r>
        <w:t xml:space="preserve">0.5 molar stock calcium chloride solution to 100 microliters of platelet suspension </w:t>
      </w:r>
      <w:r>
        <w:rPr>
          <w:b/>
        </w:rPr>
        <w:t>[1]</w:t>
      </w:r>
      <w:r>
        <w:t>.</w:t>
      </w:r>
    </w:p>
    <w:p w14:paraId="424C99F1" w14:textId="77777777" w:rsidR="009F1A6B" w:rsidRDefault="009F1A6B" w:rsidP="009F1A6B"/>
    <w:p w14:paraId="0FBA83C7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WIDE: Talent pipetting 0.5 microliters of stock calcium chloride into 100 microliters of platelet suspension.</w:t>
      </w:r>
    </w:p>
    <w:p w14:paraId="015E18E0" w14:textId="77777777" w:rsidR="009F1A6B" w:rsidRDefault="009F1A6B" w:rsidP="009F1A6B"/>
    <w:p w14:paraId="11ED09F7" w14:textId="5744954D" w:rsidR="009F1A6B" w:rsidRDefault="009F1A6B" w:rsidP="009F1A6B">
      <w:pPr>
        <w:pStyle w:val="Narration"/>
        <w:numPr>
          <w:ilvl w:val="1"/>
          <w:numId w:val="3"/>
        </w:numPr>
      </w:pPr>
      <w:r>
        <w:t xml:space="preserve">Keep one fraction of platelets unstimulated </w:t>
      </w:r>
      <w:r>
        <w:rPr>
          <w:b/>
        </w:rPr>
        <w:t>[1]</w:t>
      </w:r>
      <w:r>
        <w:t xml:space="preserve"> and stimulate the remaining fraction with thrombin, convulxin, or their combination for 15 minutes at room temperature </w:t>
      </w:r>
      <w:r>
        <w:rPr>
          <w:b/>
        </w:rPr>
        <w:t>[2</w:t>
      </w:r>
      <w:r>
        <w:rPr>
          <w:b/>
        </w:rPr>
        <w:t>-TXT</w:t>
      </w:r>
      <w:r>
        <w:rPr>
          <w:b/>
        </w:rPr>
        <w:t>]</w:t>
      </w:r>
      <w:r>
        <w:t>.</w:t>
      </w:r>
      <w:r>
        <w:t xml:space="preserve"> </w:t>
      </w:r>
      <w:r w:rsidRPr="009F1A6B">
        <w:rPr>
          <w:highlight w:val="yellow"/>
        </w:rPr>
        <w:t>Authors: Will you add all three (</w:t>
      </w:r>
      <w:r w:rsidRPr="009F1A6B">
        <w:rPr>
          <w:highlight w:val="yellow"/>
        </w:rPr>
        <w:t xml:space="preserve">thrombin, convulxin, </w:t>
      </w:r>
      <w:r w:rsidRPr="009F1A6B">
        <w:rPr>
          <w:highlight w:val="yellow"/>
        </w:rPr>
        <w:t>and</w:t>
      </w:r>
      <w:r w:rsidRPr="009F1A6B">
        <w:rPr>
          <w:highlight w:val="yellow"/>
        </w:rPr>
        <w:t xml:space="preserve"> their combination</w:t>
      </w:r>
      <w:r>
        <w:rPr>
          <w:highlight w:val="yellow"/>
        </w:rPr>
        <w:t>)</w:t>
      </w:r>
      <w:r w:rsidRPr="009F1A6B">
        <w:rPr>
          <w:highlight w:val="yellow"/>
        </w:rPr>
        <w:t xml:space="preserve">, or just one of these to stimulate the </w:t>
      </w:r>
      <w:r w:rsidRPr="009F1A6B">
        <w:rPr>
          <w:highlight w:val="yellow"/>
        </w:rPr>
        <w:t>platelets</w:t>
      </w:r>
      <w:r w:rsidRPr="009F1A6B">
        <w:rPr>
          <w:highlight w:val="yellow"/>
        </w:rPr>
        <w:t>?</w:t>
      </w:r>
    </w:p>
    <w:p w14:paraId="4DA4123C" w14:textId="77777777" w:rsidR="009F1A6B" w:rsidRDefault="009F1A6B" w:rsidP="009F1A6B"/>
    <w:p w14:paraId="2A5C7468" w14:textId="10D1AABB" w:rsidR="009F1A6B" w:rsidRDefault="009F1A6B" w:rsidP="009F1A6B">
      <w:pPr>
        <w:pStyle w:val="ShotDescription"/>
        <w:numPr>
          <w:ilvl w:val="2"/>
          <w:numId w:val="3"/>
        </w:numPr>
      </w:pPr>
      <w:r>
        <w:t xml:space="preserve">A shot of the unstimulated fraction of platelets. </w:t>
      </w:r>
    </w:p>
    <w:p w14:paraId="37EA8B74" w14:textId="77777777" w:rsidR="009F1A6B" w:rsidRDefault="009F1A6B" w:rsidP="009F1A6B"/>
    <w:p w14:paraId="3BF4BA88" w14:textId="692BA925" w:rsidR="009F1A6B" w:rsidRDefault="009F1A6B" w:rsidP="009F1A6B">
      <w:pPr>
        <w:pStyle w:val="ShotDescription"/>
        <w:numPr>
          <w:ilvl w:val="2"/>
          <w:numId w:val="3"/>
        </w:numPr>
      </w:pPr>
      <w:r>
        <w:t xml:space="preserve">Talent adding thrombin, convulxin, or their combination to </w:t>
      </w:r>
      <w:r>
        <w:t xml:space="preserve">a </w:t>
      </w:r>
      <w:r>
        <w:t>fraction</w:t>
      </w:r>
      <w:r>
        <w:t xml:space="preserve"> of </w:t>
      </w:r>
      <w:r>
        <w:t>platelets.</w:t>
      </w:r>
      <w:r>
        <w:t xml:space="preserve"> </w:t>
      </w:r>
      <w:r w:rsidRPr="009F1A6B">
        <w:rPr>
          <w:b/>
          <w:bCs/>
        </w:rPr>
        <w:t>TXT: T</w:t>
      </w:r>
      <w:r w:rsidRPr="009F1A6B">
        <w:rPr>
          <w:b/>
          <w:bCs/>
        </w:rPr>
        <w:t>hrombin</w:t>
      </w:r>
      <w:r w:rsidRPr="009F1A6B">
        <w:rPr>
          <w:b/>
          <w:bCs/>
        </w:rPr>
        <w:t xml:space="preserve">: </w:t>
      </w:r>
      <w:r w:rsidRPr="009F1A6B">
        <w:rPr>
          <w:b/>
          <w:bCs/>
        </w:rPr>
        <w:t>0.1 U/mL, 0.25 U/mL, 0.5 U/mL</w:t>
      </w:r>
      <w:r w:rsidRPr="009F1A6B">
        <w:rPr>
          <w:b/>
          <w:bCs/>
        </w:rPr>
        <w:t>;</w:t>
      </w:r>
      <w:r w:rsidRPr="009F1A6B">
        <w:rPr>
          <w:b/>
          <w:bCs/>
        </w:rPr>
        <w:t xml:space="preserve"> </w:t>
      </w:r>
      <w:r w:rsidRPr="009F1A6B">
        <w:rPr>
          <w:b/>
          <w:bCs/>
        </w:rPr>
        <w:t>C</w:t>
      </w:r>
      <w:r w:rsidRPr="009F1A6B">
        <w:rPr>
          <w:b/>
          <w:bCs/>
        </w:rPr>
        <w:t>onvulxin</w:t>
      </w:r>
      <w:r w:rsidRPr="009F1A6B">
        <w:rPr>
          <w:b/>
          <w:bCs/>
        </w:rPr>
        <w:t xml:space="preserve">: </w:t>
      </w:r>
      <w:r w:rsidRPr="009F1A6B">
        <w:rPr>
          <w:b/>
          <w:bCs/>
        </w:rPr>
        <w:t>20 ng/mL, 50 ng/mL, 100 ng/mL</w:t>
      </w:r>
    </w:p>
    <w:p w14:paraId="36A4C1A2" w14:textId="77777777" w:rsidR="009F1A6B" w:rsidRDefault="009F1A6B" w:rsidP="009F1A6B"/>
    <w:p w14:paraId="69A52F9A" w14:textId="614A0219" w:rsidR="009F1A6B" w:rsidRDefault="009F1A6B" w:rsidP="009F1A6B">
      <w:pPr>
        <w:pStyle w:val="Narration"/>
        <w:numPr>
          <w:ilvl w:val="1"/>
          <w:numId w:val="3"/>
        </w:numPr>
      </w:pPr>
      <w:r>
        <w:t>After stimulation, add 1 microliter each of PE-Annexin V</w:t>
      </w:r>
      <w:r>
        <w:t xml:space="preserve"> </w:t>
      </w:r>
      <w:r w:rsidRPr="009F1A6B">
        <w:rPr>
          <w:b/>
          <w:bCs/>
        </w:rPr>
        <w:t>[1]</w:t>
      </w:r>
      <w:r>
        <w:t>, FITC-PAC1</w:t>
      </w:r>
      <w:r>
        <w:t xml:space="preserve"> </w:t>
      </w:r>
      <w:r w:rsidRPr="009F1A6B">
        <w:rPr>
          <w:b/>
          <w:bCs/>
        </w:rPr>
        <w:t>[2]</w:t>
      </w:r>
      <w:r>
        <w:t>, and APC-anti-human CD62P antibody</w:t>
      </w:r>
      <w:r>
        <w:t xml:space="preserve"> </w:t>
      </w:r>
      <w:r>
        <w:t xml:space="preserve">to 100 microliters of stimulated platelet suspensions </w:t>
      </w:r>
      <w:r>
        <w:rPr>
          <w:b/>
        </w:rPr>
        <w:t>[</w:t>
      </w:r>
      <w:r>
        <w:rPr>
          <w:b/>
        </w:rPr>
        <w:t>3</w:t>
      </w:r>
      <w:r>
        <w:rPr>
          <w:b/>
        </w:rPr>
        <w:t>]</w:t>
      </w:r>
      <w:r>
        <w:t>.</w:t>
      </w:r>
      <w:r>
        <w:t xml:space="preserve"> </w:t>
      </w:r>
      <w:r w:rsidRPr="009F1A6B">
        <w:rPr>
          <w:highlight w:val="yellow"/>
        </w:rPr>
        <w:t xml:space="preserve">Authors: How do you want to pronounce </w:t>
      </w:r>
      <w:r w:rsidRPr="009F1A6B">
        <w:rPr>
          <w:highlight w:val="yellow"/>
        </w:rPr>
        <w:t>PE-Annexin V</w:t>
      </w:r>
      <w:r w:rsidRPr="009F1A6B">
        <w:rPr>
          <w:highlight w:val="yellow"/>
        </w:rPr>
        <w:t xml:space="preserve">, </w:t>
      </w:r>
      <w:r w:rsidRPr="009F1A6B">
        <w:rPr>
          <w:highlight w:val="yellow"/>
        </w:rPr>
        <w:t>FITC-PAC1</w:t>
      </w:r>
      <w:r w:rsidRPr="009F1A6B">
        <w:rPr>
          <w:highlight w:val="yellow"/>
        </w:rPr>
        <w:t>, APC, and CD62P?</w:t>
      </w:r>
    </w:p>
    <w:p w14:paraId="0120194A" w14:textId="77777777" w:rsidR="009F1A6B" w:rsidRDefault="009F1A6B" w:rsidP="009F1A6B"/>
    <w:p w14:paraId="4776E667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Talent pipetting and adding PE-Annexin V, FITC-PAC1, and APC-anti-human CD62P antibody into the stimulated platelet suspensions.</w:t>
      </w:r>
    </w:p>
    <w:p w14:paraId="314D1734" w14:textId="251D7778" w:rsidR="009F1A6B" w:rsidRDefault="009F1A6B" w:rsidP="009F1A6B">
      <w:pPr>
        <w:pStyle w:val="ShotDescription"/>
        <w:numPr>
          <w:ilvl w:val="2"/>
          <w:numId w:val="3"/>
        </w:numPr>
      </w:pPr>
      <w:r>
        <w:t>Talent pipetting and adding FITC-PAC1</w:t>
      </w:r>
      <w:r>
        <w:t xml:space="preserve"> </w:t>
      </w:r>
      <w:r>
        <w:t>into the stimulated platelet suspensions</w:t>
      </w:r>
      <w:r>
        <w:t>.</w:t>
      </w:r>
    </w:p>
    <w:p w14:paraId="36AFE6B6" w14:textId="46FBE736" w:rsidR="009F1A6B" w:rsidRDefault="009F1A6B" w:rsidP="009F1A6B">
      <w:pPr>
        <w:pStyle w:val="ShotDescription"/>
        <w:numPr>
          <w:ilvl w:val="2"/>
          <w:numId w:val="3"/>
        </w:numPr>
      </w:pPr>
      <w:r>
        <w:t>Talent pipetting and adding</w:t>
      </w:r>
      <w:r>
        <w:t xml:space="preserve"> </w:t>
      </w:r>
      <w:r>
        <w:t>APC-anti-human CD62P antibody into the stimulated platelet suspensions</w:t>
      </w:r>
      <w:r>
        <w:t>.</w:t>
      </w:r>
    </w:p>
    <w:p w14:paraId="3771D1F0" w14:textId="77777777" w:rsidR="009F1A6B" w:rsidRDefault="009F1A6B" w:rsidP="009F1A6B"/>
    <w:p w14:paraId="248FC54C" w14:textId="77777777" w:rsidR="009F1A6B" w:rsidRDefault="009F1A6B" w:rsidP="009F1A6B">
      <w:pPr>
        <w:pStyle w:val="Narration"/>
        <w:numPr>
          <w:ilvl w:val="1"/>
          <w:numId w:val="3"/>
        </w:numPr>
      </w:pPr>
      <w:r>
        <w:t xml:space="preserve">Incubate the platelets in the dark at room temperature for 30 minutes </w:t>
      </w:r>
      <w:r>
        <w:rPr>
          <w:b/>
        </w:rPr>
        <w:t>[1]</w:t>
      </w:r>
      <w:r>
        <w:t>.</w:t>
      </w:r>
    </w:p>
    <w:p w14:paraId="3A90B7AC" w14:textId="77777777" w:rsidR="009F1A6B" w:rsidRDefault="009F1A6B" w:rsidP="009F1A6B"/>
    <w:p w14:paraId="5CE30AC3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Talent placing samples into a dark incubator at room temperature.</w:t>
      </w:r>
    </w:p>
    <w:p w14:paraId="0D20CD69" w14:textId="77777777" w:rsidR="009F1A6B" w:rsidRDefault="009F1A6B" w:rsidP="009F1A6B"/>
    <w:p w14:paraId="3E74DE35" w14:textId="42113725" w:rsidR="009F1A6B" w:rsidRDefault="009F1A6B" w:rsidP="009F1A6B">
      <w:pPr>
        <w:pStyle w:val="Narration"/>
        <w:numPr>
          <w:ilvl w:val="1"/>
          <w:numId w:val="3"/>
        </w:numPr>
      </w:pPr>
      <w:r>
        <w:t>After 30 minutes, f</w:t>
      </w:r>
      <w:r>
        <w:t xml:space="preserve">ix the platelets by adding an equal volume of 2 percent formalin </w:t>
      </w:r>
      <w:r>
        <w:rPr>
          <w:b/>
        </w:rPr>
        <w:t>[1]</w:t>
      </w:r>
      <w:r>
        <w:t>, before a</w:t>
      </w:r>
      <w:r>
        <w:t>nalyz</w:t>
      </w:r>
      <w:r>
        <w:t>ing</w:t>
      </w:r>
      <w:r>
        <w:t xml:space="preserve"> the samples by flow cytometry to quantify procoagulant platelets </w:t>
      </w:r>
      <w:r>
        <w:rPr>
          <w:b/>
        </w:rPr>
        <w:t>[</w:t>
      </w:r>
      <w:r>
        <w:rPr>
          <w:b/>
        </w:rPr>
        <w:t>2</w:t>
      </w:r>
      <w:r>
        <w:rPr>
          <w:b/>
        </w:rPr>
        <w:t>]</w:t>
      </w:r>
      <w:r>
        <w:rPr>
          <w:b/>
        </w:rPr>
        <w:t>.</w:t>
      </w:r>
    </w:p>
    <w:p w14:paraId="247D5F69" w14:textId="77777777" w:rsidR="009F1A6B" w:rsidRDefault="009F1A6B" w:rsidP="009F1A6B"/>
    <w:p w14:paraId="78C215E9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Talent adding an equal volume of 2 percent formalin to the incubated platelet suspensions.</w:t>
      </w:r>
    </w:p>
    <w:p w14:paraId="4AF1AFAC" w14:textId="08525998" w:rsidR="009F1A6B" w:rsidRDefault="009F1A6B" w:rsidP="009F1A6B">
      <w:pPr>
        <w:pStyle w:val="ShotDescription"/>
        <w:numPr>
          <w:ilvl w:val="2"/>
          <w:numId w:val="3"/>
        </w:numPr>
      </w:pPr>
      <w:r>
        <w:t>Talent placing the suspension in a flow cytometer.</w:t>
      </w:r>
    </w:p>
    <w:p w14:paraId="70588394" w14:textId="77777777" w:rsidR="009F1A6B" w:rsidRDefault="009F1A6B" w:rsidP="009F1A6B">
      <w:pPr>
        <w:pStyle w:val="ShotDescription"/>
        <w:ind w:firstLine="0"/>
      </w:pPr>
    </w:p>
    <w:p w14:paraId="48CF7285" w14:textId="77777777" w:rsidR="009F1A6B" w:rsidRDefault="009F1A6B" w:rsidP="009F1A6B"/>
    <w:p w14:paraId="1599BF58" w14:textId="0F974EBA" w:rsidR="009F1A6B" w:rsidRDefault="00DD2B9D" w:rsidP="009F1A6B">
      <w:pPr>
        <w:pStyle w:val="ListParagraph"/>
        <w:numPr>
          <w:ilvl w:val="0"/>
          <w:numId w:val="3"/>
        </w:numPr>
        <w:rPr>
          <w:b/>
          <w:bCs/>
        </w:rPr>
      </w:pPr>
      <w:r w:rsidRPr="00DD2B9D">
        <w:rPr>
          <w:b/>
          <w:bCs/>
        </w:rPr>
        <w:t>Preparation of Platelets for Mitochondrial Calcium Detection and Preparation of Mitochondria for Membrane Potential Detection</w:t>
      </w:r>
    </w:p>
    <w:p w14:paraId="2C2FBC20" w14:textId="77777777" w:rsidR="00DD2B9D" w:rsidRDefault="00DD2B9D" w:rsidP="00DD2B9D">
      <w:pPr>
        <w:pStyle w:val="ListParagraph"/>
        <w:ind w:left="360"/>
        <w:rPr>
          <w:b/>
          <w:bCs/>
        </w:rPr>
      </w:pPr>
    </w:p>
    <w:p w14:paraId="6120E66D" w14:textId="19F6F27F" w:rsidR="00DD2B9D" w:rsidRPr="00E109D4" w:rsidRDefault="00DD2B9D" w:rsidP="00DD2B9D">
      <w:pPr>
        <w:pStyle w:val="ListParagraph"/>
        <w:ind w:left="360"/>
        <w:rPr>
          <w:b/>
          <w:bCs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-282039459"/>
          <w:placeholder>
            <w:docPart w:val="EBACB48402144BA8B3C29D8923C45654"/>
          </w:placeholder>
          <w:temporary/>
          <w:showingPlcHdr/>
          <w:text/>
        </w:sdtPr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</w:p>
    <w:p w14:paraId="464E4A0A" w14:textId="17321200" w:rsidR="009F1A6B" w:rsidRDefault="00DD2B9D" w:rsidP="009F1A6B">
      <w:pPr>
        <w:pStyle w:val="Narration"/>
        <w:numPr>
          <w:ilvl w:val="1"/>
          <w:numId w:val="3"/>
        </w:numPr>
      </w:pPr>
      <w:r>
        <w:rPr>
          <w:bCs/>
        </w:rPr>
        <w:t>For the preparation of platelets, d</w:t>
      </w:r>
      <w:r w:rsidR="00DD4AA7" w:rsidRPr="00DD4AA7">
        <w:rPr>
          <w:bCs/>
        </w:rPr>
        <w:t>ilute washed human platelets to a concentration of 1 million platelets per milliliter</w:t>
      </w:r>
      <w:r w:rsidR="00DD4AA7">
        <w:rPr>
          <w:bCs/>
        </w:rPr>
        <w:t xml:space="preserve"> </w:t>
      </w:r>
      <w:r w:rsidR="00DD4AA7" w:rsidRPr="00DD4AA7">
        <w:rPr>
          <w:b/>
        </w:rPr>
        <w:t>[1]</w:t>
      </w:r>
      <w:r w:rsidR="009F1A6B" w:rsidRPr="009F1A6B">
        <w:rPr>
          <w:bCs/>
        </w:rPr>
        <w:t xml:space="preserve"> and supplement with 2.5 millimolar calcium</w:t>
      </w:r>
      <w:r w:rsidR="009F1A6B">
        <w:rPr>
          <w:b/>
        </w:rPr>
        <w:t xml:space="preserve"> </w:t>
      </w:r>
      <w:r w:rsidR="009F1A6B">
        <w:rPr>
          <w:b/>
        </w:rPr>
        <w:t>[</w:t>
      </w:r>
      <w:r w:rsidR="00DD4AA7">
        <w:rPr>
          <w:b/>
        </w:rPr>
        <w:t>2-TXT</w:t>
      </w:r>
      <w:r w:rsidR="009F1A6B">
        <w:rPr>
          <w:b/>
        </w:rPr>
        <w:t>]</w:t>
      </w:r>
      <w:r w:rsidR="009F1A6B">
        <w:t>.</w:t>
      </w:r>
    </w:p>
    <w:p w14:paraId="447B4EE1" w14:textId="77777777" w:rsidR="009F1A6B" w:rsidRDefault="009F1A6B" w:rsidP="009F1A6B"/>
    <w:p w14:paraId="0331E6AE" w14:textId="77777777" w:rsidR="00DD4AA7" w:rsidRDefault="009F1A6B" w:rsidP="009F1A6B">
      <w:pPr>
        <w:pStyle w:val="ShotDescription"/>
        <w:numPr>
          <w:ilvl w:val="2"/>
          <w:numId w:val="3"/>
        </w:numPr>
      </w:pPr>
      <w:r>
        <w:t>Talent diluting platelet suspension</w:t>
      </w:r>
      <w:r w:rsidR="00DD4AA7">
        <w:t>.</w:t>
      </w:r>
    </w:p>
    <w:p w14:paraId="498DE122" w14:textId="30689E56" w:rsidR="009F1A6B" w:rsidRDefault="009F1A6B" w:rsidP="009F1A6B">
      <w:pPr>
        <w:pStyle w:val="ShotDescription"/>
        <w:numPr>
          <w:ilvl w:val="2"/>
          <w:numId w:val="3"/>
        </w:numPr>
      </w:pPr>
      <w:r>
        <w:t xml:space="preserve"> </w:t>
      </w:r>
      <w:r w:rsidR="00DD4AA7">
        <w:t>Talent</w:t>
      </w:r>
      <w:r>
        <w:t xml:space="preserve"> </w:t>
      </w:r>
      <w:r w:rsidR="00DD4AA7">
        <w:t xml:space="preserve">adding </w:t>
      </w:r>
      <w:r w:rsidR="00DD4AA7" w:rsidRPr="00DD4AA7">
        <w:t xml:space="preserve">stock </w:t>
      </w:r>
      <w:proofErr w:type="spellStart"/>
      <w:r w:rsidR="00DD4AA7" w:rsidRPr="00DD4AA7">
        <w:t>CaCl</w:t>
      </w:r>
      <w:proofErr w:type="spellEnd"/>
      <w:r w:rsidR="00DD4AA7" w:rsidRPr="00DD4AA7">
        <w:t xml:space="preserve">₂ solution </w:t>
      </w:r>
      <w:r w:rsidR="00DD4AA7">
        <w:t>to</w:t>
      </w:r>
      <w:r w:rsidR="00DD4AA7" w:rsidRPr="00DD4AA7">
        <w:t xml:space="preserve"> </w:t>
      </w:r>
      <w:r w:rsidR="00DD4AA7">
        <w:t xml:space="preserve">the </w:t>
      </w:r>
      <w:r w:rsidR="00DD4AA7" w:rsidRPr="00DD4AA7">
        <w:t>platelet suspension</w:t>
      </w:r>
      <w:r>
        <w:t>.</w:t>
      </w:r>
      <w:r w:rsidR="00DD4AA7">
        <w:t xml:space="preserve"> </w:t>
      </w:r>
      <w:r w:rsidR="00DD4AA7" w:rsidRPr="00DD4AA7">
        <w:rPr>
          <w:b/>
          <w:bCs/>
        </w:rPr>
        <w:t xml:space="preserve">TXT: </w:t>
      </w:r>
      <w:r w:rsidR="00DD4AA7" w:rsidRPr="00DD4AA7">
        <w:rPr>
          <w:b/>
          <w:bCs/>
        </w:rPr>
        <w:t xml:space="preserve">0.5 µL of stock </w:t>
      </w:r>
      <w:proofErr w:type="spellStart"/>
      <w:r w:rsidR="00DD4AA7" w:rsidRPr="00DD4AA7">
        <w:rPr>
          <w:b/>
          <w:bCs/>
        </w:rPr>
        <w:t>CaCl</w:t>
      </w:r>
      <w:proofErr w:type="spellEnd"/>
      <w:r w:rsidR="00DD4AA7" w:rsidRPr="00DD4AA7">
        <w:rPr>
          <w:b/>
          <w:bCs/>
        </w:rPr>
        <w:t>₂ 0.5 M solution in 100 µL platelet suspension</w:t>
      </w:r>
    </w:p>
    <w:p w14:paraId="6302B58F" w14:textId="77777777" w:rsidR="009F1A6B" w:rsidRDefault="009F1A6B" w:rsidP="009F1A6B"/>
    <w:p w14:paraId="79FC117A" w14:textId="676D7881" w:rsidR="009F1A6B" w:rsidRDefault="009F1A6B" w:rsidP="009F1A6B">
      <w:pPr>
        <w:pStyle w:val="Narration"/>
        <w:numPr>
          <w:ilvl w:val="1"/>
          <w:numId w:val="3"/>
        </w:numPr>
      </w:pPr>
      <w:r>
        <w:t>Label the platelets with 5 micromolar Rhod-2 AM for mitochondrial calcium</w:t>
      </w:r>
      <w:r w:rsidR="00E109D4">
        <w:t xml:space="preserve"> detection</w:t>
      </w:r>
      <w:r w:rsidR="00DD4AA7">
        <w:t xml:space="preserve"> </w:t>
      </w:r>
      <w:r w:rsidR="00DD4AA7" w:rsidRPr="00DD4AA7">
        <w:rPr>
          <w:b/>
          <w:bCs/>
        </w:rPr>
        <w:t>[1]</w:t>
      </w:r>
      <w:r w:rsidRPr="00DD4AA7">
        <w:rPr>
          <w:b/>
          <w:bCs/>
        </w:rPr>
        <w:t xml:space="preserve"> </w:t>
      </w:r>
      <w:r>
        <w:t xml:space="preserve">and incubate for 30 minutes in the dark </w:t>
      </w:r>
      <w:r>
        <w:rPr>
          <w:b/>
        </w:rPr>
        <w:t>[</w:t>
      </w:r>
      <w:r w:rsidR="00DD4AA7">
        <w:rPr>
          <w:b/>
        </w:rPr>
        <w:t>2</w:t>
      </w:r>
      <w:r>
        <w:rPr>
          <w:b/>
        </w:rPr>
        <w:t>]</w:t>
      </w:r>
      <w:r>
        <w:t>.</w:t>
      </w:r>
      <w:r w:rsidR="00DD4AA7">
        <w:t xml:space="preserve"> </w:t>
      </w:r>
      <w:r w:rsidR="00DD4AA7" w:rsidRPr="00DD4AA7">
        <w:rPr>
          <w:highlight w:val="yellow"/>
        </w:rPr>
        <w:t xml:space="preserve">Authors: How do you want to pronounce </w:t>
      </w:r>
      <w:r w:rsidR="00DD4AA7" w:rsidRPr="00DD4AA7">
        <w:rPr>
          <w:highlight w:val="yellow"/>
        </w:rPr>
        <w:t>Rhod-2 AM</w:t>
      </w:r>
      <w:r w:rsidR="00DD4AA7" w:rsidRPr="00DD4AA7">
        <w:rPr>
          <w:highlight w:val="yellow"/>
        </w:rPr>
        <w:t>?</w:t>
      </w:r>
    </w:p>
    <w:p w14:paraId="5637700D" w14:textId="77777777" w:rsidR="009F1A6B" w:rsidRDefault="009F1A6B" w:rsidP="009F1A6B"/>
    <w:p w14:paraId="710CC4FF" w14:textId="77777777" w:rsidR="00DD4AA7" w:rsidRDefault="009F1A6B" w:rsidP="009F1A6B">
      <w:pPr>
        <w:pStyle w:val="ShotDescription"/>
        <w:numPr>
          <w:ilvl w:val="2"/>
          <w:numId w:val="3"/>
        </w:numPr>
      </w:pPr>
      <w:r>
        <w:t>Talent adding Rhod-2 AM to the platelet suspension</w:t>
      </w:r>
    </w:p>
    <w:p w14:paraId="27D290F2" w14:textId="3429838C" w:rsidR="009F1A6B" w:rsidRDefault="00DD4AA7" w:rsidP="009F1A6B">
      <w:pPr>
        <w:pStyle w:val="ShotDescription"/>
        <w:numPr>
          <w:ilvl w:val="2"/>
          <w:numId w:val="3"/>
        </w:numPr>
      </w:pPr>
      <w:r>
        <w:t>Talent</w:t>
      </w:r>
      <w:r w:rsidR="009F1A6B">
        <w:t xml:space="preserve"> placing the </w:t>
      </w:r>
      <w:r>
        <w:t>suspension</w:t>
      </w:r>
      <w:r w:rsidR="009F1A6B">
        <w:t xml:space="preserve"> in a dark incubator.</w:t>
      </w:r>
    </w:p>
    <w:p w14:paraId="67E60677" w14:textId="77777777" w:rsidR="009F1A6B" w:rsidRDefault="009F1A6B" w:rsidP="009F1A6B"/>
    <w:p w14:paraId="7E92DF3D" w14:textId="1A794D11" w:rsidR="009F1A6B" w:rsidRDefault="00DD2B9D" w:rsidP="009F1A6B">
      <w:pPr>
        <w:pStyle w:val="Narration"/>
        <w:numPr>
          <w:ilvl w:val="1"/>
          <w:numId w:val="3"/>
        </w:numPr>
      </w:pPr>
      <w:r>
        <w:t>For the preparation of mitochondria, a</w:t>
      </w:r>
      <w:r w:rsidR="009F1A6B">
        <w:t>fter</w:t>
      </w:r>
      <w:r w:rsidR="00E109D4">
        <w:t xml:space="preserve"> supplementing the platelets with calcium and stimulating a fraction</w:t>
      </w:r>
      <w:r w:rsidR="009F1A6B">
        <w:t xml:space="preserve">, add mitochondria labeling dye </w:t>
      </w:r>
      <w:r w:rsidR="00E109D4" w:rsidRPr="00E109D4">
        <w:t xml:space="preserve">to the stimulated platelet suspensions at a final concentration of 500 </w:t>
      </w:r>
      <w:r>
        <w:t>nanomolar</w:t>
      </w:r>
      <w:r w:rsidR="00E109D4">
        <w:t xml:space="preserve"> </w:t>
      </w:r>
      <w:r w:rsidR="009F1A6B">
        <w:rPr>
          <w:b/>
        </w:rPr>
        <w:t>[1</w:t>
      </w:r>
      <w:r>
        <w:rPr>
          <w:b/>
        </w:rPr>
        <w:t>-TXT</w:t>
      </w:r>
      <w:r w:rsidR="009F1A6B">
        <w:rPr>
          <w:b/>
        </w:rPr>
        <w:t>]</w:t>
      </w:r>
      <w:r w:rsidR="009F1A6B">
        <w:t>.</w:t>
      </w:r>
    </w:p>
    <w:p w14:paraId="638B2975" w14:textId="77777777" w:rsidR="009F1A6B" w:rsidRDefault="009F1A6B" w:rsidP="009F1A6B"/>
    <w:p w14:paraId="6CC268E9" w14:textId="710163DC" w:rsidR="009F1A6B" w:rsidRDefault="009F1A6B" w:rsidP="009F1A6B">
      <w:pPr>
        <w:pStyle w:val="ShotDescription"/>
        <w:numPr>
          <w:ilvl w:val="2"/>
          <w:numId w:val="3"/>
        </w:numPr>
      </w:pPr>
      <w:r>
        <w:t>Talent pipetting mitochondria labeling dye into stimulated platelet suspension.</w:t>
      </w:r>
      <w:r w:rsidR="00DD2B9D">
        <w:t xml:space="preserve"> </w:t>
      </w:r>
      <w:r w:rsidR="00DD2B9D" w:rsidRPr="00DD2B9D">
        <w:rPr>
          <w:b/>
          <w:bCs/>
        </w:rPr>
        <w:t xml:space="preserve">TXT: Add </w:t>
      </w:r>
      <w:r w:rsidR="00DD2B9D" w:rsidRPr="00DD2B9D">
        <w:rPr>
          <w:b/>
          <w:bCs/>
        </w:rPr>
        <w:t>1:1000 apoptosis detection reagent</w:t>
      </w:r>
      <w:r w:rsidR="00DD2B9D" w:rsidRPr="00DD2B9D">
        <w:rPr>
          <w:b/>
          <w:bCs/>
        </w:rPr>
        <w:t xml:space="preserve"> or </w:t>
      </w:r>
      <w:r w:rsidR="00DD2B9D" w:rsidRPr="00DD2B9D">
        <w:rPr>
          <w:b/>
          <w:bCs/>
        </w:rPr>
        <w:t>1:300 FITC-IETD-FMK</w:t>
      </w:r>
      <w:r w:rsidR="00DD2B9D" w:rsidRPr="00DD2B9D">
        <w:rPr>
          <w:b/>
          <w:bCs/>
        </w:rPr>
        <w:t xml:space="preserve"> </w:t>
      </w:r>
      <w:r w:rsidR="00DD2B9D" w:rsidRPr="00DD2B9D">
        <w:rPr>
          <w:b/>
          <w:bCs/>
        </w:rPr>
        <w:t>to analyze caspase 3 and caspase 8 activity</w:t>
      </w:r>
    </w:p>
    <w:p w14:paraId="793F92B3" w14:textId="77777777" w:rsidR="009F1A6B" w:rsidRDefault="009F1A6B" w:rsidP="009F1A6B"/>
    <w:p w14:paraId="16EBD823" w14:textId="77777777" w:rsidR="009F1A6B" w:rsidRDefault="009F1A6B" w:rsidP="009F1A6B">
      <w:pPr>
        <w:pStyle w:val="Narration"/>
        <w:numPr>
          <w:ilvl w:val="1"/>
          <w:numId w:val="3"/>
        </w:numPr>
      </w:pPr>
      <w:r>
        <w:t xml:space="preserve">Incubate the platelets for 30 minutes in the dark </w:t>
      </w:r>
      <w:r>
        <w:rPr>
          <w:b/>
        </w:rPr>
        <w:t>[1]</w:t>
      </w:r>
      <w:r>
        <w:t>.</w:t>
      </w:r>
    </w:p>
    <w:p w14:paraId="70CF7AF9" w14:textId="77777777" w:rsidR="009F1A6B" w:rsidRDefault="009F1A6B" w:rsidP="009F1A6B"/>
    <w:p w14:paraId="62AD8E80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Talent placing the dye-labeled platelets in a dark incubator.</w:t>
      </w:r>
    </w:p>
    <w:p w14:paraId="3740C201" w14:textId="77777777" w:rsidR="009F1A6B" w:rsidRDefault="009F1A6B" w:rsidP="009F1A6B"/>
    <w:p w14:paraId="4A5F83B8" w14:textId="11BA8FC8" w:rsidR="009F1A6B" w:rsidRDefault="00E109D4" w:rsidP="009F1A6B">
      <w:pPr>
        <w:pStyle w:val="Narration"/>
        <w:numPr>
          <w:ilvl w:val="1"/>
          <w:numId w:val="3"/>
        </w:numPr>
      </w:pPr>
      <w:r>
        <w:t>After 30 minutes, f</w:t>
      </w:r>
      <w:r w:rsidR="009F1A6B">
        <w:t xml:space="preserve">ix the platelets by adding an equal volume of 2 percent formalin </w:t>
      </w:r>
      <w:r w:rsidR="009F1A6B">
        <w:rPr>
          <w:b/>
        </w:rPr>
        <w:t>[1]</w:t>
      </w:r>
      <w:r>
        <w:t xml:space="preserve"> before a</w:t>
      </w:r>
      <w:r>
        <w:t>nalyz</w:t>
      </w:r>
      <w:r>
        <w:t>ing</w:t>
      </w:r>
      <w:r>
        <w:t xml:space="preserve"> </w:t>
      </w:r>
      <w:r>
        <w:t>the platelets</w:t>
      </w:r>
      <w:r>
        <w:t xml:space="preserve"> by flow cytometry</w:t>
      </w:r>
      <w:r>
        <w:t xml:space="preserve"> </w:t>
      </w:r>
      <w:r w:rsidRPr="00E109D4">
        <w:rPr>
          <w:b/>
          <w:bCs/>
        </w:rPr>
        <w:t>[2]</w:t>
      </w:r>
      <w:r>
        <w:t xml:space="preserve">. </w:t>
      </w:r>
    </w:p>
    <w:p w14:paraId="4D4CFE23" w14:textId="77777777" w:rsidR="009F1A6B" w:rsidRDefault="009F1A6B" w:rsidP="009F1A6B"/>
    <w:p w14:paraId="1DBE6BD2" w14:textId="77777777" w:rsidR="009F1A6B" w:rsidRDefault="009F1A6B" w:rsidP="009F1A6B">
      <w:pPr>
        <w:pStyle w:val="ShotDescription"/>
        <w:numPr>
          <w:ilvl w:val="2"/>
          <w:numId w:val="3"/>
        </w:numPr>
      </w:pPr>
      <w:r>
        <w:t>Talent adding an equal volume of 2 percent formalin to the incubated platelets.</w:t>
      </w:r>
    </w:p>
    <w:p w14:paraId="25FCBA7A" w14:textId="2C3F1137" w:rsidR="00E109D4" w:rsidRDefault="00E109D4" w:rsidP="009F1A6B">
      <w:pPr>
        <w:pStyle w:val="ShotDescription"/>
        <w:numPr>
          <w:ilvl w:val="2"/>
          <w:numId w:val="3"/>
        </w:numPr>
      </w:pPr>
      <w:r>
        <w:t>Talent placing the suspension in a flow cytometer</w:t>
      </w:r>
      <w:r>
        <w:t>.</w:t>
      </w:r>
    </w:p>
    <w:p w14:paraId="1EE42691" w14:textId="6E236C52" w:rsidR="00A319BE" w:rsidRPr="00DD2B9D" w:rsidRDefault="00A319BE" w:rsidP="00DD2B9D">
      <w:pPr>
        <w:spacing w:before="120"/>
        <w:rPr>
          <w:rFonts w:cstheme="minorHAnsi"/>
        </w:rPr>
      </w:pPr>
    </w:p>
    <w:p w14:paraId="476A4176" w14:textId="77777777" w:rsidR="000F326F" w:rsidRDefault="000F326F" w:rsidP="000F326F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09689C4F" w14:textId="0685D836" w:rsidR="00495959" w:rsidRPr="000F326F" w:rsidRDefault="00495959" w:rsidP="00FD10FE">
      <w:pPr>
        <w:pStyle w:val="ListParagraph"/>
        <w:spacing w:before="120"/>
        <w:ind w:left="1627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0D6B1F9E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84121E">
        <w:rPr>
          <w:rFonts w:eastAsia="Times New Roman" w:cstheme="minorHAnsi"/>
          <w:bCs/>
        </w:rPr>
        <w:t>079</w:t>
      </w:r>
      <w:r w:rsidRPr="00495959">
        <w:rPr>
          <w:rFonts w:eastAsia="Times New Roman" w:cstheme="minorHAnsi"/>
          <w:bCs/>
        </w:rPr>
        <w:t>.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71597EA2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presentative 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D98F447" w14:textId="7742052A" w:rsidR="00495959" w:rsidRDefault="00FD10FE" w:rsidP="00FD10FE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his figure illustrates t</w:t>
      </w:r>
      <w:r w:rsidRPr="00FD10FE">
        <w:rPr>
          <w:rFonts w:cstheme="minorHAnsi"/>
        </w:rPr>
        <w:t>he dose-dependent induction of P-selectin expression and phosphatidylserine exposure in platelets following thrombin stimulation</w:t>
      </w:r>
      <w:r>
        <w:rPr>
          <w:rFonts w:cstheme="minorHAnsi"/>
        </w:rPr>
        <w:t xml:space="preserve"> </w:t>
      </w:r>
      <w:r w:rsidRPr="00E52DE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6A454720" w14:textId="114F2D96" w:rsidR="00FD10FE" w:rsidRDefault="00FD10FE" w:rsidP="00FD10FE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2.</w:t>
      </w:r>
    </w:p>
    <w:p w14:paraId="16B6F1CD" w14:textId="16303367" w:rsidR="00E52DE5" w:rsidRDefault="00E52DE5" w:rsidP="00E52D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E52DE5">
        <w:rPr>
          <w:rFonts w:cstheme="minorHAnsi"/>
        </w:rPr>
        <w:t>he results show that thrombin induced a dose-dependent increase in the proportion of platelets expressing both phosphatidylserine and P-selectin</w:t>
      </w:r>
      <w:r>
        <w:rPr>
          <w:rFonts w:cstheme="minorHAnsi"/>
        </w:rPr>
        <w:t xml:space="preserve"> </w:t>
      </w:r>
      <w:r w:rsidRPr="00E52DE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55D627F0" w14:textId="2C2B3D65" w:rsidR="00E52DE5" w:rsidRDefault="00E52DE5" w:rsidP="00E52D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2. </w:t>
      </w:r>
      <w:r w:rsidRPr="00E52DE5">
        <w:rPr>
          <w:rFonts w:cstheme="minorHAnsi"/>
          <w:i/>
          <w:iCs/>
          <w:color w:val="3333CC"/>
        </w:rPr>
        <w:t>Video Editor: Highlight the black dots.</w:t>
      </w:r>
    </w:p>
    <w:p w14:paraId="33BBFD1D" w14:textId="091DFC1C" w:rsidR="00E52DE5" w:rsidRDefault="00E52DE5" w:rsidP="00E52D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E52DE5">
        <w:rPr>
          <w:rFonts w:cstheme="minorHAnsi"/>
        </w:rPr>
        <w:t>hrombin stimulation</w:t>
      </w:r>
      <w:r>
        <w:rPr>
          <w:rFonts w:cstheme="minorHAnsi"/>
        </w:rPr>
        <w:t xml:space="preserve"> also</w:t>
      </w:r>
      <w:r w:rsidRPr="00E52DE5">
        <w:rPr>
          <w:rFonts w:cstheme="minorHAnsi"/>
        </w:rPr>
        <w:t xml:space="preserve"> caused a time-dependent increase in mitochondrial calcium levels in platelets </w:t>
      </w:r>
      <w:r w:rsidRPr="00E52DE5">
        <w:rPr>
          <w:rFonts w:cstheme="minorHAnsi"/>
          <w:b/>
          <w:bCs/>
        </w:rPr>
        <w:t>[1]</w:t>
      </w:r>
      <w:r>
        <w:rPr>
          <w:rFonts w:cstheme="minorHAnsi"/>
        </w:rPr>
        <w:t>.</w:t>
      </w:r>
    </w:p>
    <w:p w14:paraId="11593BC3" w14:textId="04022004" w:rsidR="00E52DE5" w:rsidRPr="00E52DE5" w:rsidRDefault="00E52DE5" w:rsidP="00E52D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E52DE5">
        <w:rPr>
          <w:rFonts w:cstheme="minorHAnsi"/>
          <w:i/>
          <w:iCs/>
          <w:color w:val="3333CC"/>
        </w:rPr>
        <w:t>Video Editor: Highlight the</w:t>
      </w:r>
      <w:r>
        <w:rPr>
          <w:rFonts w:cstheme="minorHAnsi"/>
          <w:i/>
          <w:iCs/>
          <w:color w:val="3333CC"/>
        </w:rPr>
        <w:t xml:space="preserve"> horizontal black line and the black arrow indicating thrombin in all three plots.</w:t>
      </w:r>
    </w:p>
    <w:p w14:paraId="0ABF05B2" w14:textId="6F9AB564" w:rsidR="00E52DE5" w:rsidRDefault="00E52DE5" w:rsidP="00E52D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However, t</w:t>
      </w:r>
      <w:r w:rsidRPr="00E52DE5">
        <w:rPr>
          <w:rFonts w:cstheme="minorHAnsi"/>
        </w:rPr>
        <w:t xml:space="preserve">hrombin stimulation resulted in a reduction of mitochondrial membrane potential in platelets </w:t>
      </w:r>
      <w:r w:rsidRPr="00E52DE5">
        <w:rPr>
          <w:rFonts w:cstheme="minorHAnsi"/>
          <w:b/>
          <w:bCs/>
        </w:rPr>
        <w:t>[1]</w:t>
      </w:r>
      <w:r w:rsidRPr="00E52DE5">
        <w:rPr>
          <w:rFonts w:cstheme="minorHAnsi"/>
        </w:rPr>
        <w:t>.</w:t>
      </w:r>
    </w:p>
    <w:p w14:paraId="7EAD3D7F" w14:textId="065F4A0B" w:rsidR="00E52DE5" w:rsidRPr="00E52DE5" w:rsidRDefault="00E52DE5" w:rsidP="00E52D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4</w:t>
      </w:r>
      <w:r>
        <w:rPr>
          <w:rFonts w:cstheme="minorHAnsi"/>
        </w:rPr>
        <w:t xml:space="preserve">. </w:t>
      </w:r>
      <w:r w:rsidRPr="00E52DE5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green, pink colored plots.</w:t>
      </w:r>
    </w:p>
    <w:p w14:paraId="7462C069" w14:textId="355C8D32" w:rsidR="00E52DE5" w:rsidRDefault="00E52DE5" w:rsidP="00E52DE5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T</w:t>
      </w:r>
      <w:r w:rsidRPr="00E52DE5">
        <w:rPr>
          <w:rFonts w:cstheme="minorHAnsi"/>
        </w:rPr>
        <w:t>hrombin stimulation activated caspase 8</w:t>
      </w:r>
      <w:r>
        <w:rPr>
          <w:rFonts w:cstheme="minorHAnsi"/>
        </w:rPr>
        <w:t xml:space="preserve"> </w:t>
      </w:r>
      <w:r w:rsidRPr="00E52DE5">
        <w:rPr>
          <w:rFonts w:cstheme="minorHAnsi"/>
          <w:b/>
          <w:bCs/>
        </w:rPr>
        <w:t>[1]</w:t>
      </w:r>
      <w:r w:rsidRPr="00E52DE5">
        <w:rPr>
          <w:rFonts w:cstheme="minorHAnsi"/>
        </w:rPr>
        <w:t xml:space="preserve"> but not caspase 3</w:t>
      </w:r>
      <w:r>
        <w:rPr>
          <w:rFonts w:cstheme="minorHAnsi"/>
        </w:rPr>
        <w:t xml:space="preserve">or </w:t>
      </w:r>
      <w:r w:rsidRPr="00E52DE5">
        <w:rPr>
          <w:rFonts w:cstheme="minorHAnsi"/>
        </w:rPr>
        <w:t xml:space="preserve">7 in platelets </w:t>
      </w:r>
      <w:r w:rsidRPr="00E52DE5">
        <w:rPr>
          <w:rFonts w:cstheme="minorHAnsi"/>
          <w:b/>
          <w:bCs/>
        </w:rPr>
        <w:t>[1]</w:t>
      </w:r>
      <w:r w:rsidRPr="00E52DE5">
        <w:rPr>
          <w:rFonts w:cstheme="minorHAnsi"/>
        </w:rPr>
        <w:t>.</w:t>
      </w:r>
    </w:p>
    <w:p w14:paraId="264D078D" w14:textId="3F2CAA22" w:rsidR="00E52DE5" w:rsidRPr="0084121E" w:rsidRDefault="00E52DE5" w:rsidP="00E52D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A, 5B</w:t>
      </w:r>
      <w:r>
        <w:rPr>
          <w:rFonts w:cstheme="minorHAnsi"/>
        </w:rPr>
        <w:t xml:space="preserve">. </w:t>
      </w:r>
      <w:r w:rsidRPr="00E52DE5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the red, green, pink colored plots</w:t>
      </w:r>
      <w:r w:rsidR="0084121E">
        <w:rPr>
          <w:rFonts w:cstheme="minorHAnsi"/>
          <w:i/>
          <w:iCs/>
          <w:color w:val="3333CC"/>
        </w:rPr>
        <w:t xml:space="preserve"> in B.</w:t>
      </w:r>
    </w:p>
    <w:p w14:paraId="03B11222" w14:textId="581FF04E" w:rsidR="0084121E" w:rsidRDefault="0084121E" w:rsidP="00E52DE5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</w:t>
      </w:r>
      <w:r>
        <w:rPr>
          <w:rFonts w:cstheme="minorHAnsi"/>
        </w:rPr>
        <w:t>5A, 5B</w:t>
      </w:r>
      <w:r>
        <w:rPr>
          <w:rFonts w:cstheme="minorHAnsi"/>
        </w:rPr>
        <w:t xml:space="preserve">. </w:t>
      </w:r>
      <w:r w:rsidRPr="00E52DE5">
        <w:rPr>
          <w:rFonts w:cstheme="minorHAnsi"/>
          <w:i/>
          <w:iCs/>
          <w:color w:val="3333CC"/>
        </w:rPr>
        <w:t>Video Editor: Highlight</w:t>
      </w:r>
      <w:r>
        <w:rPr>
          <w:rFonts w:cstheme="minorHAnsi"/>
          <w:i/>
          <w:iCs/>
          <w:color w:val="3333CC"/>
        </w:rPr>
        <w:t xml:space="preserve"> </w:t>
      </w:r>
      <w:r>
        <w:rPr>
          <w:rFonts w:cstheme="minorHAnsi"/>
          <w:i/>
          <w:iCs/>
          <w:color w:val="3333CC"/>
        </w:rPr>
        <w:t>all the plots in A.</w:t>
      </w:r>
    </w:p>
    <w:p w14:paraId="4E4FA6A9" w14:textId="77777777" w:rsidR="00FD10FE" w:rsidRPr="00B07A3B" w:rsidRDefault="00FD10FE" w:rsidP="00FD10FE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08AD6" w14:textId="77777777" w:rsidR="00CB15CD" w:rsidRDefault="00CB15CD">
      <w:r>
        <w:separator/>
      </w:r>
    </w:p>
    <w:p w14:paraId="0C7B1FDE" w14:textId="77777777" w:rsidR="00CB15CD" w:rsidRDefault="00CB15CD"/>
  </w:endnote>
  <w:endnote w:type="continuationSeparator" w:id="0">
    <w:p w14:paraId="21C12530" w14:textId="77777777" w:rsidR="00CB15CD" w:rsidRDefault="00CB15CD">
      <w:r>
        <w:continuationSeparator/>
      </w:r>
    </w:p>
    <w:p w14:paraId="09BC58FD" w14:textId="77777777" w:rsidR="00CB15CD" w:rsidRDefault="00CB15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6A9FA9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9F1A6B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0DA6B" w14:textId="77777777" w:rsidR="00CB15CD" w:rsidRDefault="00CB15CD">
      <w:r>
        <w:separator/>
      </w:r>
    </w:p>
    <w:p w14:paraId="1787EECD" w14:textId="77777777" w:rsidR="00CB15CD" w:rsidRDefault="00CB15CD"/>
  </w:footnote>
  <w:footnote w:type="continuationSeparator" w:id="0">
    <w:p w14:paraId="5193E119" w14:textId="77777777" w:rsidR="00CB15CD" w:rsidRDefault="00CB15CD">
      <w:r>
        <w:continuationSeparator/>
      </w:r>
    </w:p>
    <w:p w14:paraId="312F4C8E" w14:textId="77777777" w:rsidR="00CB15CD" w:rsidRDefault="00CB15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21E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1A6B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D6BB3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15CD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B9D"/>
    <w:rsid w:val="00DD2CF9"/>
    <w:rsid w:val="00DD4AA7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9D4"/>
    <w:rsid w:val="00E24673"/>
    <w:rsid w:val="00E24898"/>
    <w:rsid w:val="00E27EF5"/>
    <w:rsid w:val="00E355EE"/>
    <w:rsid w:val="00E35FB3"/>
    <w:rsid w:val="00E44C46"/>
    <w:rsid w:val="00E52DE5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0FE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9F1A6B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9F1A6B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9F1A6B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9F1A6B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9F1A6B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9F1A6B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highlight">
    <w:name w:val="highlight"/>
    <w:basedOn w:val="DefaultParagraphFont"/>
    <w:rsid w:val="008412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craek@ccf.org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775428" TargetMode="External"/><Relationship Id="rId12" Type="http://schemas.openxmlformats.org/officeDocument/2006/relationships/hyperlink" Target="https://review.jove.com/v/5848/screen-capture-instructions-for-authors?status=a7854k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bsproject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ccraek@ccf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reshkulbmc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A64A02CAC3F764D974B102CCBE08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543F-B225-6A43-BFBB-F80A92257073}"/>
      </w:docPartPr>
      <w:docPartBody>
        <w:p w:rsidR="00344E88" w:rsidRDefault="00C863C5" w:rsidP="00C863C5">
          <w:pPr>
            <w:pStyle w:val="BA64A02CAC3F764D974B102CCBE080C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A4302C47376B64EB37F5EF54228B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D7284-A98B-B348-97B3-92BC20690366}"/>
      </w:docPartPr>
      <w:docPartBody>
        <w:p w:rsidR="00344E88" w:rsidRDefault="00C863C5" w:rsidP="00C863C5">
          <w:pPr>
            <w:pStyle w:val="FA4302C47376B64EB37F5EF54228B8F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47D8E4CF72CC01468E7AA31A2CAA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99E8-F820-D64B-A574-DDF0313E0716}"/>
      </w:docPartPr>
      <w:docPartBody>
        <w:p w:rsidR="00344E88" w:rsidRDefault="00C863C5" w:rsidP="00C863C5">
          <w:pPr>
            <w:pStyle w:val="47D8E4CF72CC01468E7AA31A2CAAE05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E8A37383A177F94A9426E4124A0D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AD5D-85DE-3542-894D-EC125E0D8C87}"/>
      </w:docPartPr>
      <w:docPartBody>
        <w:p w:rsidR="00344E88" w:rsidRDefault="00C863C5" w:rsidP="00C863C5">
          <w:pPr>
            <w:pStyle w:val="E8A37383A177F94A9426E4124A0D1F6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C58687ABA6B85E46980DA5895C64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6950-8565-624E-9C3B-5D60ED79B6B5}"/>
      </w:docPartPr>
      <w:docPartBody>
        <w:p w:rsidR="00344E88" w:rsidRDefault="00C863C5" w:rsidP="00C863C5">
          <w:pPr>
            <w:pStyle w:val="C58687ABA6B85E46980DA5895C64F3E3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B048746D6BD81428909D024E42F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7B5-6774-5444-8A48-5E715A35DCE9}"/>
      </w:docPartPr>
      <w:docPartBody>
        <w:p w:rsidR="003E657A" w:rsidRDefault="00C863C5" w:rsidP="00C863C5">
          <w:pPr>
            <w:pStyle w:val="BB048746D6BD81428909D024E42FBF3F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337E7D2A29BC2847BE253001CC37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EF72C-8AB0-6A43-9C7D-BE563C906C4B}"/>
      </w:docPartPr>
      <w:docPartBody>
        <w:p w:rsidR="003E657A" w:rsidRDefault="00C863C5" w:rsidP="00C863C5">
          <w:pPr>
            <w:pStyle w:val="337E7D2A29BC2847BE253001CC37ACE9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B9348AD095AC81449C592C2F0F67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F2A5-3727-5546-9CB4-A89C69737542}"/>
      </w:docPartPr>
      <w:docPartBody>
        <w:p w:rsidR="003E657A" w:rsidRDefault="00C863C5" w:rsidP="00C863C5">
          <w:pPr>
            <w:pStyle w:val="B9348AD095AC81449C592C2F0F676CB0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03EE3379A1BA445699EF6C14FCB23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F1F3-0382-4C5B-9256-95140D574802}"/>
      </w:docPartPr>
      <w:docPartBody>
        <w:p w:rsidR="00251E04" w:rsidRDefault="00C863C5" w:rsidP="00C863C5">
          <w:pPr>
            <w:pStyle w:val="03EE3379A1BA445699EF6C14FCB2397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8B43F7D2A7D2418FA8D6DC848A78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1B565-C477-43AB-A024-6F85A3934DF7}"/>
      </w:docPartPr>
      <w:docPartBody>
        <w:p w:rsidR="00251E04" w:rsidRDefault="00C863C5" w:rsidP="00C863C5">
          <w:pPr>
            <w:pStyle w:val="8B43F7D2A7D2418FA8D6DC848A78EEC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37DE9C4808C493F8DB9A918A729B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F422-7B7D-44A4-B936-4258F7ED8D45}"/>
      </w:docPartPr>
      <w:docPartBody>
        <w:p w:rsidR="00251E04" w:rsidRDefault="00C863C5" w:rsidP="00C863C5">
          <w:pPr>
            <w:pStyle w:val="237DE9C4808C493F8DB9A918A729B5C4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ACF53D3930F4D08AA4ABE6964A7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6EF1-E1E6-4001-99E0-B43834879457}"/>
      </w:docPartPr>
      <w:docPartBody>
        <w:p w:rsidR="00251E04" w:rsidRDefault="00C863C5" w:rsidP="00C863C5">
          <w:pPr>
            <w:pStyle w:val="1ACF53D3930F4D08AA4ABE6964A754B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C863C5" w:rsidP="00C863C5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174FF9DDB326436CBBF209A4E846C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DA6B-FBCC-43D7-84D5-031E7C4034FF}"/>
      </w:docPartPr>
      <w:docPartBody>
        <w:p w:rsidR="00691751" w:rsidRDefault="00C863C5" w:rsidP="00C863C5">
          <w:pPr>
            <w:pStyle w:val="174FF9DDB326436CBBF209A4E846C45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BACB48402144BA8B3C29D8923C45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5A859-3CE9-4F9C-B2A6-76996E60D8EC}"/>
      </w:docPartPr>
      <w:docPartBody>
        <w:p w:rsidR="00000000" w:rsidRDefault="00777DBF" w:rsidP="00777DBF">
          <w:pPr>
            <w:pStyle w:val="EBACB48402144BA8B3C29D8923C45654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5037E"/>
    <w:rsid w:val="004A526F"/>
    <w:rsid w:val="004C6401"/>
    <w:rsid w:val="0051075A"/>
    <w:rsid w:val="00510F54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77DBF"/>
    <w:rsid w:val="00792E1F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D6BB3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2725C"/>
    <w:rsid w:val="00E36A89"/>
    <w:rsid w:val="00E63917"/>
    <w:rsid w:val="00E670C3"/>
    <w:rsid w:val="00E74A32"/>
    <w:rsid w:val="00E838FB"/>
    <w:rsid w:val="00EC183C"/>
    <w:rsid w:val="00EC38EE"/>
    <w:rsid w:val="00EC5ADC"/>
    <w:rsid w:val="00EF5E67"/>
    <w:rsid w:val="00EF7781"/>
    <w:rsid w:val="00F05EC7"/>
    <w:rsid w:val="00F11BF9"/>
    <w:rsid w:val="00F4535C"/>
    <w:rsid w:val="00F7561F"/>
    <w:rsid w:val="00F93B93"/>
    <w:rsid w:val="00FD1D0C"/>
    <w:rsid w:val="00FE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BACB48402144BA8B3C29D8923C45654">
    <w:name w:val="EBACB48402144BA8B3C29D8923C45654"/>
    <w:rsid w:val="00777DBF"/>
    <w:pPr>
      <w:spacing w:after="160" w:line="278" w:lineRule="auto"/>
    </w:pPr>
    <w:rPr>
      <w:kern w:val="2"/>
      <w:lang w:val="en-IN" w:eastAsia="en-I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0</Pages>
  <Words>2089</Words>
  <Characters>11449</Characters>
  <Application>Microsoft Office Word</Application>
  <DocSecurity>0</DocSecurity>
  <Lines>279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3383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Debopriya Sadhukhan</cp:lastModifiedBy>
  <cp:revision>10</cp:revision>
  <dcterms:created xsi:type="dcterms:W3CDTF">2025-01-20T00:16:00Z</dcterms:created>
  <dcterms:modified xsi:type="dcterms:W3CDTF">2025-04-1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